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41F99357" w:rsidR="00A73D9D" w:rsidRPr="00A73D9D" w:rsidRDefault="00A73D9D" w:rsidP="007E0235">
      <w:pPr>
        <w:jc w:val="right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7E0235">
        <w:rPr>
          <w:rFonts w:ascii="Arial" w:hAnsi="Arial" w:cs="Arial"/>
          <w:sz w:val="22"/>
          <w:szCs w:val="22"/>
        </w:rPr>
        <w:t>3 do SWZ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5C153F4" w14:textId="77777777" w:rsidR="007E0235" w:rsidRDefault="003D5FFF" w:rsidP="006511AD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86CBF9A" w14:textId="1E964427" w:rsidR="00CB152B" w:rsidRPr="006511AD" w:rsidRDefault="0054787F" w:rsidP="006511AD">
      <w:pPr>
        <w:autoSpaceDE w:val="0"/>
        <w:autoSpaceDN w:val="0"/>
        <w:adjustRightInd w:val="0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</w:rPr>
        <w:t>Komora laminarna</w:t>
      </w:r>
      <w:r w:rsidR="00957DCA">
        <w:rPr>
          <w:rFonts w:ascii="Arial" w:hAnsi="Arial" w:cs="Arial"/>
          <w:b/>
          <w:sz w:val="22"/>
          <w:szCs w:val="22"/>
        </w:rPr>
        <w:t xml:space="preserve"> II klasy bezpieczeństwa mikrobiologicznego</w:t>
      </w:r>
      <w:r w:rsidR="00066ADA" w:rsidRPr="006511AD">
        <w:rPr>
          <w:rFonts w:ascii="Arial" w:hAnsi="Arial" w:cs="Arial"/>
          <w:b/>
          <w:sz w:val="22"/>
          <w:szCs w:val="22"/>
        </w:rPr>
        <w:t>,</w:t>
      </w:r>
      <w:r w:rsidRPr="006511AD">
        <w:rPr>
          <w:rFonts w:ascii="Arial" w:hAnsi="Arial" w:cs="Arial"/>
          <w:b/>
          <w:sz w:val="22"/>
          <w:szCs w:val="22"/>
        </w:rPr>
        <w:t xml:space="preserve"> </w:t>
      </w:r>
      <w:r w:rsidRPr="006511AD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1ED6A2D" w:rsidR="00FB31DF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4C0F189D" w14:textId="77777777" w:rsidR="007E0235" w:rsidRPr="003271E5" w:rsidRDefault="007E0235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67C76DE3" w14:textId="20CFD3B1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</w:t>
      </w:r>
      <w:r w:rsidR="007E0235">
        <w:rPr>
          <w:rFonts w:ascii="Arial" w:hAnsi="Arial" w:cs="Arial"/>
          <w:sz w:val="22"/>
          <w:szCs w:val="22"/>
          <w:lang w:val="en-US"/>
        </w:rPr>
        <w:t xml:space="preserve"> </w:t>
      </w:r>
      <w:r w:rsidRPr="003271E5">
        <w:rPr>
          <w:rFonts w:ascii="Arial" w:hAnsi="Arial" w:cs="Arial"/>
          <w:sz w:val="22"/>
          <w:szCs w:val="22"/>
          <w:lang w:val="en-US"/>
        </w:rPr>
        <w:t>/</w:t>
      </w:r>
      <w:r w:rsidR="007E023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7E0235">
        <w:rPr>
          <w:rFonts w:ascii="Arial" w:hAnsi="Arial" w:cs="Arial"/>
          <w:sz w:val="22"/>
          <w:szCs w:val="22"/>
          <w:lang w:val="en-US"/>
        </w:rPr>
        <w:t xml:space="preserve">: 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</w:t>
      </w:r>
    </w:p>
    <w:p w14:paraId="57D0C0D6" w14:textId="1F005524" w:rsidR="007E0235" w:rsidRPr="003271E5" w:rsidRDefault="00FB31DF" w:rsidP="007E0235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r w:rsidR="007E0235">
        <w:rPr>
          <w:rFonts w:ascii="Arial" w:hAnsi="Arial" w:cs="Arial"/>
          <w:sz w:val="22"/>
          <w:szCs w:val="22"/>
          <w:lang w:val="en-US"/>
        </w:rPr>
        <w:t xml:space="preserve"> </w:t>
      </w:r>
      <w:r w:rsidRPr="003271E5">
        <w:rPr>
          <w:rFonts w:ascii="Arial" w:hAnsi="Arial" w:cs="Arial"/>
          <w:sz w:val="22"/>
          <w:szCs w:val="22"/>
          <w:lang w:val="en-US"/>
        </w:rPr>
        <w:t>/</w:t>
      </w:r>
      <w:r w:rsidR="007E023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7E0235">
        <w:rPr>
          <w:rFonts w:ascii="Arial" w:hAnsi="Arial" w:cs="Arial"/>
          <w:sz w:val="22"/>
          <w:szCs w:val="22"/>
          <w:lang w:val="en-US"/>
        </w:rPr>
        <w:t xml:space="preserve">: </w:t>
      </w:r>
      <w:r w:rsidR="007E0235" w:rsidRPr="003271E5">
        <w:rPr>
          <w:rFonts w:ascii="Arial" w:hAnsi="Arial" w:cs="Arial"/>
          <w:sz w:val="22"/>
          <w:szCs w:val="22"/>
          <w:lang w:val="en-US"/>
        </w:rPr>
        <w:t>………………………………………</w:t>
      </w:r>
    </w:p>
    <w:p w14:paraId="7AE43436" w14:textId="7E82A6C8" w:rsidR="00FB31DF" w:rsidRPr="003271E5" w:rsidRDefault="00B81368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5FF8F3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E831364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Komora z pionowym przepływem powietrza, II klasy  bezpieczeństwa mikrobiologicznego, BIOHAZARD przeznaczona  do ochrony produktu, operatora, środowiska.</w:t>
            </w:r>
          </w:p>
          <w:p w14:paraId="2DE20737" w14:textId="31E52407" w:rsidR="009027E6" w:rsidRPr="00BF3A14" w:rsidRDefault="009027E6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3B9DFA1" w14:textId="49FB8181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 xml:space="preserve">Dwa filtry HEPA (główny i wylotowy) o skuteczności 99,995% dla cząsteczek ≥ 0,3um. </w:t>
            </w:r>
          </w:p>
          <w:p w14:paraId="24248FBA" w14:textId="2E51E38B" w:rsidR="00596BFD" w:rsidRPr="00BF3A14" w:rsidRDefault="00596BFD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D4864E6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 xml:space="preserve">Komora wyposażona w dwa wentylatory: jeden obsługujący filtr główny i drugi obsługujący filtr wylotowy. </w:t>
            </w:r>
          </w:p>
          <w:p w14:paraId="714AC998" w14:textId="17033AFE" w:rsidR="000827EA" w:rsidRPr="00BF3A14" w:rsidRDefault="000827EA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1807160" w14:textId="303252A2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Wymiary: szerokość zewnętrzna maksymalnie do 130</w:t>
            </w:r>
            <w:r w:rsidR="002D662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F3A14">
              <w:rPr>
                <w:rFonts w:ascii="Arial" w:hAnsi="Arial" w:cs="Arial"/>
                <w:sz w:val="22"/>
                <w:szCs w:val="22"/>
              </w:rPr>
              <w:t>cm ; głębokość obszaru pracy nie mniejsza niż 63</w:t>
            </w:r>
            <w:r w:rsidR="002D662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F3A14">
              <w:rPr>
                <w:rFonts w:ascii="Arial" w:hAnsi="Arial" w:cs="Arial"/>
                <w:sz w:val="22"/>
                <w:szCs w:val="22"/>
              </w:rPr>
              <w:t xml:space="preserve">cm ; szerokość </w:t>
            </w:r>
            <w:r w:rsidRPr="00BF3A14">
              <w:rPr>
                <w:rFonts w:ascii="Arial" w:hAnsi="Arial" w:cs="Arial"/>
                <w:sz w:val="22"/>
                <w:szCs w:val="22"/>
              </w:rPr>
              <w:lastRenderedPageBreak/>
              <w:t>robocza nie mniejsza jak 120</w:t>
            </w:r>
            <w:r w:rsidR="002D662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F3A14">
              <w:rPr>
                <w:rFonts w:ascii="Arial" w:hAnsi="Arial" w:cs="Arial"/>
                <w:sz w:val="22"/>
                <w:szCs w:val="22"/>
              </w:rPr>
              <w:t>cm ; wysokość robocza nie mniejsza niż 77cm ; głębokość zewnętrzna do 80</w:t>
            </w:r>
            <w:r w:rsidR="002D662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F3A14">
              <w:rPr>
                <w:rFonts w:ascii="Arial" w:hAnsi="Arial" w:cs="Arial"/>
                <w:sz w:val="22"/>
                <w:szCs w:val="22"/>
              </w:rPr>
              <w:t>cm.</w:t>
            </w:r>
          </w:p>
          <w:p w14:paraId="2C2051DC" w14:textId="71FAEDCC" w:rsidR="005A0977" w:rsidRPr="00BF3A14" w:rsidRDefault="005A0977" w:rsidP="0035615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E1B5016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 xml:space="preserve">Boki komory bezpieczne, pełne (nie przeszklone), malowane farbami epoksydowymi. </w:t>
            </w:r>
          </w:p>
          <w:p w14:paraId="065D81D2" w14:textId="3EA3EE3E" w:rsidR="005A0977" w:rsidRPr="00BF3A14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17D4FE6" w14:textId="2E2838A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 xml:space="preserve">Narożniki komory zaoblone ułatwiające utrzymanie urządzenia </w:t>
            </w:r>
            <w:r w:rsidR="00DB797D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 w:rsidRPr="00BF3A14">
              <w:rPr>
                <w:rFonts w:ascii="Arial" w:hAnsi="Arial" w:cs="Arial"/>
                <w:sz w:val="22"/>
                <w:szCs w:val="22"/>
              </w:rPr>
              <w:t>w czystości.</w:t>
            </w:r>
          </w:p>
          <w:p w14:paraId="3A4F1C40" w14:textId="31F7A83A" w:rsidR="005A0977" w:rsidRPr="00BF3A14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FBA74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FF474C7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 xml:space="preserve">Blat roboczy ze stali nierdzewnej, dzielony (panelowy). Otwory w tylnej części blatu umiejscowione poza przestrzenią roboczą na ścianie tylnej tuż nad blatem. Wnętrze obszaru pracy malowane białymi, </w:t>
            </w:r>
            <w:proofErr w:type="spellStart"/>
            <w:r w:rsidRPr="00BF3A14">
              <w:rPr>
                <w:rFonts w:ascii="Arial" w:hAnsi="Arial" w:cs="Arial"/>
                <w:sz w:val="22"/>
                <w:szCs w:val="22"/>
              </w:rPr>
              <w:t>nieodblaskowymi</w:t>
            </w:r>
            <w:proofErr w:type="spellEnd"/>
            <w:r w:rsidRPr="00BF3A14">
              <w:rPr>
                <w:rFonts w:ascii="Arial" w:hAnsi="Arial" w:cs="Arial"/>
                <w:sz w:val="22"/>
                <w:szCs w:val="22"/>
              </w:rPr>
              <w:t xml:space="preserve"> farbami epoksydowo-poliestrowymi.</w:t>
            </w:r>
          </w:p>
          <w:p w14:paraId="5AEB5BC5" w14:textId="04FD7B89" w:rsidR="005A0977" w:rsidRPr="00BF3A14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9FB16D" w14:textId="5F4EBD2E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6CB3E2DB" w:rsidR="005A0977" w:rsidRPr="00BF3A14" w:rsidRDefault="00BF3A14" w:rsidP="007E0235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Szyba frontowa: ustawiona pod kątem/skośnie (80o) w stosunku do blatu roboczego ; nie przepuszczalna dla promieniowania UV ; umożliwiająca całkowite zamknięcie komory od frontu oraz otworzenie komory roboczej ponad górną krawędzią szyby; przesuwana ręcznie w kierunku góra-dół; funkcja umożliwiająca czyszczenie wewnętrznej części szyby frontowej poprzez włożenie ręki do komory roboczej ponad górną krawędzią opuszczonej w prowadnicach szyby frontowej, bez konieczności odchylania jej od położenia roboczego (bez zmiany jej nachylania względem blatu);</w:t>
            </w:r>
          </w:p>
        </w:tc>
        <w:tc>
          <w:tcPr>
            <w:tcW w:w="2075" w:type="pct"/>
            <w:vAlign w:val="center"/>
          </w:tcPr>
          <w:p w14:paraId="2870D6C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7F08561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Panel sterowniczy umieszczony na frontowej części komory kontrolujący wszystkie funkcje komory. Wszystkie funkcje komory uruchamiane za pomocą niezależnych przycisków membranowych opatrzonych charakterystycznymi piktogramami.</w:t>
            </w:r>
          </w:p>
          <w:p w14:paraId="7C7831F6" w14:textId="777A4101" w:rsidR="005A0977" w:rsidRPr="00BF3A14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A21988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0A6B371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Sterowanie mikroprocesorowe - kontrola prędkości  przepływu powietrza z aktualnie wyświetlaną na panelu kontrolnym komory wartością w  m/s  oraz sygnalizacją alarmową w przypadku nieprawidłowości.</w:t>
            </w:r>
          </w:p>
          <w:p w14:paraId="18A2904F" w14:textId="5704D94F" w:rsidR="005A0977" w:rsidRPr="00BF3A14" w:rsidRDefault="005A0977" w:rsidP="00A030B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F86E3D8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3AE8481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Obecna funkcja wyświetlania na panelu sterowniczym liczby godzin pracy komory oraz lampy UV.</w:t>
            </w:r>
          </w:p>
          <w:p w14:paraId="2F22A598" w14:textId="701187C9" w:rsidR="005A0977" w:rsidRPr="00BF3A14" w:rsidRDefault="005A0977" w:rsidP="008F7D1B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F378B3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3271E5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A53F85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916EC28" w14:textId="72BC2100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Oświetlenie obszaru pracy</w:t>
            </w:r>
            <w:r w:rsidR="00B0355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F3A14">
              <w:rPr>
                <w:rFonts w:ascii="Arial" w:hAnsi="Arial" w:cs="Arial"/>
                <w:sz w:val="22"/>
                <w:szCs w:val="22"/>
              </w:rPr>
              <w:t xml:space="preserve">- intensywność co najmniej 1200 </w:t>
            </w:r>
            <w:proofErr w:type="spellStart"/>
            <w:r w:rsidRPr="00BF3A14">
              <w:rPr>
                <w:rFonts w:ascii="Arial" w:hAnsi="Arial" w:cs="Arial"/>
                <w:sz w:val="22"/>
                <w:szCs w:val="22"/>
              </w:rPr>
              <w:t>lux</w:t>
            </w:r>
            <w:proofErr w:type="spellEnd"/>
            <w:r w:rsidRPr="00BF3A1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5129A8F" w14:textId="6B930CEC" w:rsidR="009F6726" w:rsidRPr="00BF3A14" w:rsidRDefault="009F6726" w:rsidP="009F6726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3271E5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458FDEE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4666256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Zainstalowana lampa UV w górnej przedniej części komory z programatorem czasu pracy i blokowaniem wszystkich pozostałych funkcji komory podczas jej pracy.</w:t>
            </w:r>
          </w:p>
          <w:p w14:paraId="11D5EFE7" w14:textId="1422CADE" w:rsidR="005A0977" w:rsidRPr="00BF3A14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76129D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96B7B" w:rsidRPr="003271E5" w14:paraId="403023DD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6754449" w14:textId="77777777" w:rsidR="00F96B7B" w:rsidRPr="00A53F85" w:rsidRDefault="00F96B7B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9D9447B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Komora z własną  podstawą, stelaż o regulowanej wysokości przynajmniej w zakresie od 75 do 95 cm, regulacja przynajmniej co 5 cm.</w:t>
            </w:r>
          </w:p>
          <w:p w14:paraId="0BC990F2" w14:textId="77777777" w:rsidR="00F96B7B" w:rsidRPr="00BF3A14" w:rsidRDefault="00F96B7B" w:rsidP="00C67C95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CA4118" w14:textId="77777777" w:rsidR="00F96B7B" w:rsidRPr="003271E5" w:rsidRDefault="00F96B7B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30F6785D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D4A7816" w14:textId="77777777" w:rsidR="00BF3A14" w:rsidRPr="00A53F85" w:rsidRDefault="00BF3A14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0F397C0" w14:textId="57F8ECCC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Przynajmniej dwa gniazda elektryczne umieszczone na tylnej ścianie komory.</w:t>
            </w:r>
          </w:p>
          <w:p w14:paraId="0CEDBF09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17C663FC" w14:textId="77777777" w:rsidR="00BF3A14" w:rsidRPr="003271E5" w:rsidRDefault="00BF3A14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602F1CA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3F8464" w14:textId="77777777" w:rsidR="00BF3A14" w:rsidRPr="00A53F85" w:rsidRDefault="00BF3A14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137B6F8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Komora wyposażona w fabrycznie przygotowane otwory do zamontowania zaworów mediów umieszczone na obu bokach komory (co najmniej po dwa otwory).</w:t>
            </w:r>
          </w:p>
          <w:p w14:paraId="6DC6B389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7AE28C59" w14:textId="77777777" w:rsidR="00BF3A14" w:rsidRPr="003271E5" w:rsidRDefault="00BF3A14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05A858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A6B2948" w14:textId="77777777" w:rsidR="00BF3A14" w:rsidRPr="00A53F85" w:rsidRDefault="00BF3A14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D696949" w14:textId="66A472E5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Informacja o włączonej lampie UV poprzez dodatkową sygnalizację (świecące diody ) na panelu sterowniczym w celu podniesienia bezpieczeństwa używania wymienionych akcesoriów.</w:t>
            </w:r>
          </w:p>
          <w:p w14:paraId="4C1B773D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4BA2EF5" w14:textId="77777777" w:rsidR="00BF3A14" w:rsidRPr="003271E5" w:rsidRDefault="00BF3A14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6817B48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44E087" w14:textId="77777777" w:rsidR="00BF3A14" w:rsidRPr="00A53F85" w:rsidRDefault="00BF3A14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CD264C8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Komora wyposażona w przesuwaną podporę pod ręce zapobiegającą zasłonięciu otworów wlotowych powietrza oraz zajęcie optymalnej pozycji podczas pracy.</w:t>
            </w:r>
          </w:p>
          <w:p w14:paraId="3B665D6E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11B1C40" w14:textId="77777777" w:rsidR="00BF3A14" w:rsidRPr="003271E5" w:rsidRDefault="00BF3A14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0CDCE1CA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076048C" w14:textId="77777777" w:rsidR="00BF3A14" w:rsidRPr="00A53F85" w:rsidRDefault="00BF3A14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A9956B5" w14:textId="60EA7B8F" w:rsidR="00BF3A14" w:rsidRPr="00B666DD" w:rsidRDefault="00BF3A14" w:rsidP="00B666DD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Komora wyposażona w funkcję stand-by, czyli tryb oczekiwania na pracę, utrzymujący komorę w ciągłej gotowości do pracy przy jednoczesnym ograniczeniu zużycia energii. Funkcja uruchamiana zarówno z  przycisku umieszczonego na panelu sterującym jak i automatycznie po całkowitym opuszczeniu szyby frontowej</w:t>
            </w:r>
            <w:r w:rsidR="00B666DD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5" w:type="pct"/>
            <w:vAlign w:val="center"/>
          </w:tcPr>
          <w:p w14:paraId="67A054AA" w14:textId="77777777" w:rsidR="00BF3A14" w:rsidRPr="003271E5" w:rsidRDefault="00BF3A14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96B7B" w:rsidRPr="003271E5" w14:paraId="4DBD386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3C55202" w14:textId="77777777" w:rsidR="00F96B7B" w:rsidRPr="00A53F85" w:rsidRDefault="00F96B7B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3E7B945" w14:textId="42E1441F" w:rsidR="00F96B7B" w:rsidRPr="00BF3A14" w:rsidRDefault="00BF3A14" w:rsidP="00C67C95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Automatyczna kompensacja prędkości przepływu w miarę wzrostu zapchania filtrów</w:t>
            </w:r>
            <w:r w:rsidR="00392A2A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5" w:type="pct"/>
            <w:vAlign w:val="center"/>
          </w:tcPr>
          <w:p w14:paraId="2BBB5BCB" w14:textId="77777777" w:rsidR="00F96B7B" w:rsidRPr="003271E5" w:rsidRDefault="00F96B7B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96B7B" w:rsidRPr="003271E5" w14:paraId="055D54E2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757A17C" w14:textId="77777777" w:rsidR="00F96B7B" w:rsidRPr="00A53F85" w:rsidRDefault="00F96B7B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8AB8EBA" w14:textId="77777777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Poziom głośności nie większy niż 59dB.</w:t>
            </w:r>
          </w:p>
          <w:p w14:paraId="77DB0A27" w14:textId="06F062E4" w:rsidR="00F96B7B" w:rsidRPr="00BF3A14" w:rsidRDefault="00F96B7B" w:rsidP="00C67C95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92180F7" w14:textId="77777777" w:rsidR="00F96B7B" w:rsidRPr="003271E5" w:rsidRDefault="00F96B7B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21278DB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D786196" w14:textId="77777777" w:rsidR="00BF3A14" w:rsidRPr="00A53F85" w:rsidRDefault="00BF3A14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E02DF7B" w14:textId="56FF2EFB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Zużycie energii nie większe niż 200 W i nie większe niż 40W w trybie stand-by</w:t>
            </w:r>
            <w:r w:rsidR="00392A2A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E448FE9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7519E02" w14:textId="77777777" w:rsidR="00BF3A14" w:rsidRPr="003271E5" w:rsidRDefault="00BF3A14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F3A14" w:rsidRPr="003271E5" w14:paraId="7139069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5738669" w14:textId="77777777" w:rsidR="00BF3A14" w:rsidRPr="00A53F85" w:rsidRDefault="00BF3A14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5271E00" w14:textId="18DBDC18" w:rsidR="00BF3A14" w:rsidRPr="00BF3A14" w:rsidRDefault="00BF3A14" w:rsidP="00BF3A14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BF3A14">
              <w:rPr>
                <w:rFonts w:ascii="Arial" w:hAnsi="Arial" w:cs="Arial"/>
                <w:sz w:val="22"/>
                <w:szCs w:val="22"/>
              </w:rPr>
              <w:t>Zasilanie 230V/50-60Hz</w:t>
            </w:r>
            <w:r w:rsidR="001E47E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BF82C15" w14:textId="77777777" w:rsidR="00BF3A14" w:rsidRPr="00BF3A14" w:rsidRDefault="00BF3A14" w:rsidP="00C67C95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ABFF579" w14:textId="77777777" w:rsidR="00BF3A14" w:rsidRPr="003271E5" w:rsidRDefault="00BF3A14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E0235" w:rsidRPr="003271E5" w14:paraId="731D1FC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3B73C23" w14:textId="77777777" w:rsidR="007E0235" w:rsidRPr="00A53F85" w:rsidRDefault="007E0235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78ABE91" w14:textId="0325816B" w:rsidR="007E0235" w:rsidRPr="00BF3A14" w:rsidRDefault="004C186F" w:rsidP="007E0235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7E0235" w:rsidRPr="007E0235">
              <w:rPr>
                <w:rFonts w:ascii="Arial" w:hAnsi="Arial" w:cs="Arial"/>
                <w:sz w:val="22"/>
                <w:szCs w:val="22"/>
              </w:rPr>
              <w:t>odstawa musi posiadać zwiększoną odporność na korozję, co należy potwierdzić dołączonym do oferty dokumentem wystawionym przez niezależne laboratorium akredytowane, potwierdzającym wykonanie badań zgodnie z normą PN-EN ISO 9227:2007 i PN-EN ISO 10289:2002 lub równoważnych</w:t>
            </w:r>
          </w:p>
        </w:tc>
        <w:tc>
          <w:tcPr>
            <w:tcW w:w="2075" w:type="pct"/>
            <w:vAlign w:val="center"/>
          </w:tcPr>
          <w:p w14:paraId="30BD8ED4" w14:textId="77777777" w:rsidR="007E0235" w:rsidRPr="003271E5" w:rsidRDefault="007E0235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E0235" w:rsidRPr="003271E5" w14:paraId="7B4E2455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8E46B05" w14:textId="77777777" w:rsidR="007E0235" w:rsidRPr="00A53F85" w:rsidRDefault="007E0235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DEA852A" w14:textId="6D7D43E9" w:rsidR="007E0235" w:rsidRPr="007E0235" w:rsidRDefault="004C186F" w:rsidP="007E0235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 w:rsidR="007E0235" w:rsidRPr="007E0235">
              <w:rPr>
                <w:rFonts w:ascii="Arial" w:hAnsi="Arial" w:cs="Arial"/>
                <w:sz w:val="22"/>
                <w:szCs w:val="22"/>
              </w:rPr>
              <w:t>omora musi posiadać ważny certyfikat bezpieczeństwa mikrobiologicznego typu EN12469:2000  wydany przez upoważnioną do tego jednostkę certyfikującą (nie będą uznane oświadczenia lub deklaracje producenta lub oferenta, że urządzenie spełnia lub jest zgodne z normą EN12469:2000).</w:t>
            </w:r>
          </w:p>
        </w:tc>
        <w:tc>
          <w:tcPr>
            <w:tcW w:w="2075" w:type="pct"/>
            <w:vAlign w:val="center"/>
          </w:tcPr>
          <w:p w14:paraId="5903A141" w14:textId="77777777" w:rsidR="007E0235" w:rsidRPr="003271E5" w:rsidRDefault="007E0235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E0235" w:rsidRPr="003271E5" w14:paraId="28C419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4DCF406" w14:textId="77777777" w:rsidR="007E0235" w:rsidRPr="00A53F85" w:rsidRDefault="007E0235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B8A490B" w14:textId="7D685AB3" w:rsidR="007E0235" w:rsidRPr="007E0235" w:rsidRDefault="004C186F" w:rsidP="007E0235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 w:rsidR="007E0235" w:rsidRPr="007E0235">
              <w:rPr>
                <w:rFonts w:ascii="Arial" w:hAnsi="Arial" w:cs="Arial"/>
                <w:sz w:val="22"/>
                <w:szCs w:val="22"/>
              </w:rPr>
              <w:t>omora musi posiadać deklaracj</w:t>
            </w:r>
            <w:r w:rsidR="007E0235">
              <w:rPr>
                <w:rFonts w:ascii="Arial" w:hAnsi="Arial" w:cs="Arial"/>
                <w:sz w:val="22"/>
                <w:szCs w:val="22"/>
              </w:rPr>
              <w:t>ę</w:t>
            </w:r>
            <w:r w:rsidR="007E0235" w:rsidRPr="007E0235">
              <w:rPr>
                <w:rFonts w:ascii="Arial" w:hAnsi="Arial" w:cs="Arial"/>
                <w:sz w:val="22"/>
                <w:szCs w:val="22"/>
              </w:rPr>
              <w:t xml:space="preserve"> zgodności CE </w:t>
            </w:r>
          </w:p>
        </w:tc>
        <w:tc>
          <w:tcPr>
            <w:tcW w:w="2075" w:type="pct"/>
            <w:vAlign w:val="center"/>
          </w:tcPr>
          <w:p w14:paraId="03211F8D" w14:textId="77777777" w:rsidR="007E0235" w:rsidRPr="003271E5" w:rsidRDefault="007E0235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E0235" w:rsidRPr="003271E5" w14:paraId="595589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84CCA3E" w14:textId="77777777" w:rsidR="007E0235" w:rsidRPr="00A53F85" w:rsidRDefault="007E0235" w:rsidP="00F96B7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4F78456" w14:textId="06B9375C" w:rsidR="007E0235" w:rsidRPr="007E0235" w:rsidRDefault="004C186F" w:rsidP="007E0235">
            <w:pPr>
              <w:suppressAutoHyphens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7E0235" w:rsidRPr="007E0235">
              <w:rPr>
                <w:rFonts w:ascii="Arial" w:hAnsi="Arial" w:cs="Arial"/>
                <w:sz w:val="22"/>
                <w:szCs w:val="22"/>
              </w:rPr>
              <w:t>nstalacja i szkolenie instalacyjne musi być wykonane przez podmiot posiadający aktualną autoryzację producenta.</w:t>
            </w:r>
          </w:p>
        </w:tc>
        <w:tc>
          <w:tcPr>
            <w:tcW w:w="2075" w:type="pct"/>
            <w:vAlign w:val="center"/>
          </w:tcPr>
          <w:p w14:paraId="569CD2F3" w14:textId="77777777" w:rsidR="007E0235" w:rsidRPr="003271E5" w:rsidRDefault="007E0235" w:rsidP="00F96B7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5BB9F44D" w14:textId="77777777" w:rsidR="009B1EC3" w:rsidRDefault="009B1EC3" w:rsidP="009B1EC3">
      <w:pPr>
        <w:tabs>
          <w:tab w:val="left" w:pos="5245"/>
        </w:tabs>
        <w:suppressAutoHyphens/>
        <w:spacing w:after="120" w:line="276" w:lineRule="auto"/>
        <w:ind w:left="8222"/>
        <w:rPr>
          <w:rFonts w:ascii="Arial Narrow" w:hAnsi="Arial Narrow"/>
          <w:i/>
          <w:color w:val="FF0000"/>
        </w:rPr>
      </w:pPr>
      <w:bookmarkStart w:id="0" w:name="_Hlk109992015"/>
      <w:r w:rsidRPr="00DA7DE6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DA7DE6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DA7DE6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DA7DE6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bookmarkEnd w:id="0"/>
    <w:p w14:paraId="1BA20323" w14:textId="5BA81EFF" w:rsidR="00A530BD" w:rsidRPr="00CB152B" w:rsidRDefault="00A530BD" w:rsidP="009B1EC3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DD79F3"/>
    <w:multiLevelType w:val="hybridMultilevel"/>
    <w:tmpl w:val="41863B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12"/>
  </w:num>
  <w:num w:numId="5">
    <w:abstractNumId w:val="2"/>
  </w:num>
  <w:num w:numId="6">
    <w:abstractNumId w:val="4"/>
  </w:num>
  <w:num w:numId="7">
    <w:abstractNumId w:val="1"/>
  </w:num>
  <w:num w:numId="8">
    <w:abstractNumId w:val="9"/>
  </w:num>
  <w:num w:numId="9">
    <w:abstractNumId w:val="14"/>
  </w:num>
  <w:num w:numId="10">
    <w:abstractNumId w:val="3"/>
  </w:num>
  <w:num w:numId="11">
    <w:abstractNumId w:val="13"/>
  </w:num>
  <w:num w:numId="12">
    <w:abstractNumId w:val="7"/>
  </w:num>
  <w:num w:numId="13">
    <w:abstractNumId w:val="11"/>
  </w:num>
  <w:num w:numId="14">
    <w:abstractNumId w:val="8"/>
  </w:num>
  <w:num w:numId="15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6954"/>
    <w:rsid w:val="00055C6A"/>
    <w:rsid w:val="000660FF"/>
    <w:rsid w:val="00066ADA"/>
    <w:rsid w:val="0007368A"/>
    <w:rsid w:val="000827EA"/>
    <w:rsid w:val="00090084"/>
    <w:rsid w:val="00092120"/>
    <w:rsid w:val="000B5168"/>
    <w:rsid w:val="000C0C51"/>
    <w:rsid w:val="000D05C2"/>
    <w:rsid w:val="000D49FE"/>
    <w:rsid w:val="001255C0"/>
    <w:rsid w:val="00150F17"/>
    <w:rsid w:val="00154807"/>
    <w:rsid w:val="00163B84"/>
    <w:rsid w:val="00173511"/>
    <w:rsid w:val="00197ADD"/>
    <w:rsid w:val="001E47ED"/>
    <w:rsid w:val="0020591F"/>
    <w:rsid w:val="00211651"/>
    <w:rsid w:val="0022367C"/>
    <w:rsid w:val="00227D92"/>
    <w:rsid w:val="0023047D"/>
    <w:rsid w:val="0024320A"/>
    <w:rsid w:val="00251037"/>
    <w:rsid w:val="00251050"/>
    <w:rsid w:val="00252D0A"/>
    <w:rsid w:val="0028306A"/>
    <w:rsid w:val="00284A38"/>
    <w:rsid w:val="00286BB9"/>
    <w:rsid w:val="00292FF0"/>
    <w:rsid w:val="002A040C"/>
    <w:rsid w:val="002B2A36"/>
    <w:rsid w:val="002D6626"/>
    <w:rsid w:val="002E0AB8"/>
    <w:rsid w:val="003106FC"/>
    <w:rsid w:val="00312739"/>
    <w:rsid w:val="00312C76"/>
    <w:rsid w:val="003271E5"/>
    <w:rsid w:val="00342C85"/>
    <w:rsid w:val="0035615F"/>
    <w:rsid w:val="00360AA9"/>
    <w:rsid w:val="00364BA0"/>
    <w:rsid w:val="0036597A"/>
    <w:rsid w:val="0037323D"/>
    <w:rsid w:val="00392838"/>
    <w:rsid w:val="00392A2A"/>
    <w:rsid w:val="003B45D4"/>
    <w:rsid w:val="003D5FFF"/>
    <w:rsid w:val="003E207F"/>
    <w:rsid w:val="003F24ED"/>
    <w:rsid w:val="003F622F"/>
    <w:rsid w:val="00411B6C"/>
    <w:rsid w:val="004217A1"/>
    <w:rsid w:val="0043202F"/>
    <w:rsid w:val="00450F5E"/>
    <w:rsid w:val="00464FC4"/>
    <w:rsid w:val="004923A3"/>
    <w:rsid w:val="004A0BB1"/>
    <w:rsid w:val="004A73D6"/>
    <w:rsid w:val="004C186F"/>
    <w:rsid w:val="004C414E"/>
    <w:rsid w:val="004E40C3"/>
    <w:rsid w:val="00513E6A"/>
    <w:rsid w:val="005153B4"/>
    <w:rsid w:val="0052285D"/>
    <w:rsid w:val="00545473"/>
    <w:rsid w:val="0054787F"/>
    <w:rsid w:val="005571E4"/>
    <w:rsid w:val="0058442C"/>
    <w:rsid w:val="00590E00"/>
    <w:rsid w:val="0059676E"/>
    <w:rsid w:val="00596BFD"/>
    <w:rsid w:val="005A0977"/>
    <w:rsid w:val="005A70DA"/>
    <w:rsid w:val="005C46F9"/>
    <w:rsid w:val="005C578A"/>
    <w:rsid w:val="005C5EB5"/>
    <w:rsid w:val="005C64DC"/>
    <w:rsid w:val="005D2EF6"/>
    <w:rsid w:val="00607312"/>
    <w:rsid w:val="00637885"/>
    <w:rsid w:val="00644284"/>
    <w:rsid w:val="006511AD"/>
    <w:rsid w:val="00660753"/>
    <w:rsid w:val="00665B87"/>
    <w:rsid w:val="00687BC3"/>
    <w:rsid w:val="00691D27"/>
    <w:rsid w:val="006D65DD"/>
    <w:rsid w:val="006E65DC"/>
    <w:rsid w:val="006E69D0"/>
    <w:rsid w:val="006E74F6"/>
    <w:rsid w:val="006F6DAE"/>
    <w:rsid w:val="00701802"/>
    <w:rsid w:val="00703E25"/>
    <w:rsid w:val="00713AD4"/>
    <w:rsid w:val="007631AA"/>
    <w:rsid w:val="007716E2"/>
    <w:rsid w:val="00787B4C"/>
    <w:rsid w:val="007A26BC"/>
    <w:rsid w:val="007A659B"/>
    <w:rsid w:val="007B1D45"/>
    <w:rsid w:val="007B2308"/>
    <w:rsid w:val="007B6FA6"/>
    <w:rsid w:val="007B7481"/>
    <w:rsid w:val="007C0594"/>
    <w:rsid w:val="007D3EC6"/>
    <w:rsid w:val="007E0235"/>
    <w:rsid w:val="007E47B6"/>
    <w:rsid w:val="007E6E4E"/>
    <w:rsid w:val="007E7825"/>
    <w:rsid w:val="007F3069"/>
    <w:rsid w:val="00806170"/>
    <w:rsid w:val="00841430"/>
    <w:rsid w:val="00850C75"/>
    <w:rsid w:val="008F7993"/>
    <w:rsid w:val="008F7D1B"/>
    <w:rsid w:val="009027E6"/>
    <w:rsid w:val="009133F8"/>
    <w:rsid w:val="00921092"/>
    <w:rsid w:val="00924186"/>
    <w:rsid w:val="00931B63"/>
    <w:rsid w:val="00950C2A"/>
    <w:rsid w:val="00957DCA"/>
    <w:rsid w:val="00966016"/>
    <w:rsid w:val="00966DB8"/>
    <w:rsid w:val="0097483C"/>
    <w:rsid w:val="00976B0E"/>
    <w:rsid w:val="00993928"/>
    <w:rsid w:val="00994DA1"/>
    <w:rsid w:val="009B1EC3"/>
    <w:rsid w:val="009B6FFC"/>
    <w:rsid w:val="009C7A5F"/>
    <w:rsid w:val="009D0118"/>
    <w:rsid w:val="009F6726"/>
    <w:rsid w:val="00A030B1"/>
    <w:rsid w:val="00A11388"/>
    <w:rsid w:val="00A34074"/>
    <w:rsid w:val="00A45A6D"/>
    <w:rsid w:val="00A530BD"/>
    <w:rsid w:val="00A53F85"/>
    <w:rsid w:val="00A60965"/>
    <w:rsid w:val="00A73D9D"/>
    <w:rsid w:val="00A97D6E"/>
    <w:rsid w:val="00AA357A"/>
    <w:rsid w:val="00AB02FE"/>
    <w:rsid w:val="00AB2A0C"/>
    <w:rsid w:val="00AB5025"/>
    <w:rsid w:val="00AC31B1"/>
    <w:rsid w:val="00B0355D"/>
    <w:rsid w:val="00B14745"/>
    <w:rsid w:val="00B14880"/>
    <w:rsid w:val="00B2136E"/>
    <w:rsid w:val="00B329EB"/>
    <w:rsid w:val="00B34162"/>
    <w:rsid w:val="00B54F87"/>
    <w:rsid w:val="00B666DD"/>
    <w:rsid w:val="00B80668"/>
    <w:rsid w:val="00B81252"/>
    <w:rsid w:val="00B81368"/>
    <w:rsid w:val="00B8632E"/>
    <w:rsid w:val="00B91808"/>
    <w:rsid w:val="00BB0763"/>
    <w:rsid w:val="00BF3A14"/>
    <w:rsid w:val="00C16565"/>
    <w:rsid w:val="00C61C27"/>
    <w:rsid w:val="00C67C95"/>
    <w:rsid w:val="00C72AF1"/>
    <w:rsid w:val="00C74500"/>
    <w:rsid w:val="00CA4D6B"/>
    <w:rsid w:val="00CA5727"/>
    <w:rsid w:val="00CB152B"/>
    <w:rsid w:val="00CC07C0"/>
    <w:rsid w:val="00CC243F"/>
    <w:rsid w:val="00CC2945"/>
    <w:rsid w:val="00CD2D18"/>
    <w:rsid w:val="00CF0D34"/>
    <w:rsid w:val="00CF448A"/>
    <w:rsid w:val="00CF6456"/>
    <w:rsid w:val="00D07B99"/>
    <w:rsid w:val="00D12549"/>
    <w:rsid w:val="00D14C18"/>
    <w:rsid w:val="00D25389"/>
    <w:rsid w:val="00D5198C"/>
    <w:rsid w:val="00D52D1C"/>
    <w:rsid w:val="00D540C8"/>
    <w:rsid w:val="00D76E62"/>
    <w:rsid w:val="00DA2B52"/>
    <w:rsid w:val="00DA4F81"/>
    <w:rsid w:val="00DB586C"/>
    <w:rsid w:val="00DB69FB"/>
    <w:rsid w:val="00DB797D"/>
    <w:rsid w:val="00DC345E"/>
    <w:rsid w:val="00DC7D2A"/>
    <w:rsid w:val="00DE54C3"/>
    <w:rsid w:val="00DF1622"/>
    <w:rsid w:val="00DF279F"/>
    <w:rsid w:val="00E05801"/>
    <w:rsid w:val="00E33FE0"/>
    <w:rsid w:val="00E6568C"/>
    <w:rsid w:val="00E660E5"/>
    <w:rsid w:val="00EA2CB6"/>
    <w:rsid w:val="00EA550E"/>
    <w:rsid w:val="00EB4831"/>
    <w:rsid w:val="00EE0F67"/>
    <w:rsid w:val="00F004AE"/>
    <w:rsid w:val="00F042F5"/>
    <w:rsid w:val="00F05FC8"/>
    <w:rsid w:val="00F17659"/>
    <w:rsid w:val="00F232F0"/>
    <w:rsid w:val="00F42E99"/>
    <w:rsid w:val="00F5198F"/>
    <w:rsid w:val="00F52704"/>
    <w:rsid w:val="00F63577"/>
    <w:rsid w:val="00F71F16"/>
    <w:rsid w:val="00F96B7B"/>
    <w:rsid w:val="00FA0827"/>
    <w:rsid w:val="00FA0CCC"/>
    <w:rsid w:val="00FB31DF"/>
    <w:rsid w:val="00FD452C"/>
    <w:rsid w:val="00FE51BA"/>
    <w:rsid w:val="00FE5A7A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703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</cp:lastModifiedBy>
  <cp:revision>6</cp:revision>
  <cp:lastPrinted>2021-05-14T06:24:00Z</cp:lastPrinted>
  <dcterms:created xsi:type="dcterms:W3CDTF">2022-08-04T07:18:00Z</dcterms:created>
  <dcterms:modified xsi:type="dcterms:W3CDTF">2022-08-0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